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682fdc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c6c0967c-c514-480f-8dcd-9649a45b7a28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50:30Z</dcterms:created>
  <dcterms:modified xsi:type="dcterms:W3CDTF">2023-07-24T11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